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46A0C" w14:textId="3872FA75" w:rsidR="00F43A96" w:rsidRDefault="00F43A96" w:rsidP="00F43A96">
      <w:pPr>
        <w:spacing w:after="0" w:line="240" w:lineRule="auto"/>
        <w:jc w:val="center"/>
      </w:pPr>
      <w:r>
        <w:t>ARSSTC Policy Committee</w:t>
      </w:r>
      <w:r w:rsidR="004E5FE7">
        <w:t xml:space="preserve"> Agenda</w:t>
      </w:r>
    </w:p>
    <w:p w14:paraId="7B6522A7" w14:textId="66A1C48E" w:rsidR="00F43A96" w:rsidRDefault="000466B0" w:rsidP="00F43A96">
      <w:pPr>
        <w:spacing w:after="0" w:line="240" w:lineRule="auto"/>
        <w:jc w:val="center"/>
      </w:pPr>
      <w:r>
        <w:t>January 9</w:t>
      </w:r>
      <w:r w:rsidR="002F05BC">
        <w:t>, 202</w:t>
      </w:r>
      <w:r>
        <w:t>4</w:t>
      </w:r>
      <w:r w:rsidR="00F43A96">
        <w:t xml:space="preserve"> * </w:t>
      </w:r>
      <w:r w:rsidR="002D61FA">
        <w:t>2</w:t>
      </w:r>
      <w:r w:rsidR="00F43A96">
        <w:t xml:space="preserve">:00pm – </w:t>
      </w:r>
      <w:r w:rsidR="002D61FA">
        <w:t>3</w:t>
      </w:r>
      <w:r w:rsidR="00F43A96">
        <w:t>:</w:t>
      </w:r>
      <w:r>
        <w:t>3</w:t>
      </w:r>
      <w:r w:rsidR="00F43A96">
        <w:t>0pm</w:t>
      </w:r>
    </w:p>
    <w:p w14:paraId="71EF47C4" w14:textId="28162874" w:rsidR="00F43A96" w:rsidRDefault="00F43A96" w:rsidP="00F43A96">
      <w:pPr>
        <w:pStyle w:val="ListParagraph"/>
        <w:spacing w:after="0" w:line="240" w:lineRule="auto"/>
        <w:ind w:left="0"/>
      </w:pPr>
    </w:p>
    <w:p w14:paraId="751ABD88" w14:textId="45EF0A06" w:rsidR="003A2A87" w:rsidRDefault="003A2A87" w:rsidP="00F43A96">
      <w:pPr>
        <w:pStyle w:val="ListParagraph"/>
        <w:spacing w:after="0" w:line="240" w:lineRule="auto"/>
        <w:ind w:left="0"/>
      </w:pPr>
    </w:p>
    <w:p w14:paraId="0FFE3A2F" w14:textId="77777777" w:rsidR="00481D28" w:rsidRDefault="00481D28" w:rsidP="00481D28">
      <w:pPr>
        <w:pStyle w:val="ListParagraph"/>
      </w:pPr>
    </w:p>
    <w:p w14:paraId="3CF2AF09" w14:textId="45C535F1" w:rsidR="000063E6" w:rsidRDefault="000466B0" w:rsidP="001948C4">
      <w:pPr>
        <w:pStyle w:val="ListParagraph"/>
        <w:numPr>
          <w:ilvl w:val="0"/>
          <w:numId w:val="19"/>
        </w:numPr>
        <w:spacing w:after="0" w:line="240" w:lineRule="auto"/>
      </w:pPr>
      <w:r>
        <w:t>Finalize u</w:t>
      </w:r>
      <w:r w:rsidR="00D53521">
        <w:t>pdated draft of 2021.05 – Remote Services</w:t>
      </w:r>
    </w:p>
    <w:p w14:paraId="75469590" w14:textId="77777777" w:rsidR="00692CA9" w:rsidRDefault="00692CA9" w:rsidP="00692CA9">
      <w:pPr>
        <w:spacing w:after="0" w:line="240" w:lineRule="auto"/>
        <w:ind w:left="360"/>
      </w:pPr>
    </w:p>
    <w:p w14:paraId="62990D4E" w14:textId="7253E63B" w:rsidR="00692CA9" w:rsidRDefault="00692CA9" w:rsidP="00692CA9">
      <w:pPr>
        <w:pStyle w:val="ListParagraph"/>
        <w:numPr>
          <w:ilvl w:val="0"/>
          <w:numId w:val="19"/>
        </w:numPr>
        <w:spacing w:after="0" w:line="240" w:lineRule="auto"/>
      </w:pPr>
      <w:r>
        <w:t>Uniform Code updates – review of preliminary list</w:t>
      </w:r>
    </w:p>
    <w:p w14:paraId="793E358B" w14:textId="77777777" w:rsidR="00692CA9" w:rsidRDefault="00692CA9" w:rsidP="00692CA9">
      <w:pPr>
        <w:pStyle w:val="ListParagraph"/>
        <w:spacing w:after="0" w:line="240" w:lineRule="auto"/>
      </w:pPr>
    </w:p>
    <w:p w14:paraId="2E15A8EC" w14:textId="20FF326D" w:rsidR="00481D28" w:rsidRDefault="00D53521" w:rsidP="00E23EA9">
      <w:pPr>
        <w:pStyle w:val="ListParagraph"/>
        <w:numPr>
          <w:ilvl w:val="0"/>
          <w:numId w:val="19"/>
        </w:numPr>
        <w:spacing w:after="0" w:line="240" w:lineRule="auto"/>
      </w:pPr>
      <w:r>
        <w:t>Executive Session – Marketplace discussion</w:t>
      </w:r>
    </w:p>
    <w:p w14:paraId="3456D816" w14:textId="77777777" w:rsidR="00262929" w:rsidRDefault="00262929" w:rsidP="00262929">
      <w:pPr>
        <w:pStyle w:val="ListParagraph"/>
      </w:pPr>
    </w:p>
    <w:p w14:paraId="13DC5356" w14:textId="77777777" w:rsidR="00E23EA9" w:rsidRDefault="00E23EA9" w:rsidP="00E23EA9">
      <w:pPr>
        <w:spacing w:after="0" w:line="240" w:lineRule="auto"/>
      </w:pPr>
    </w:p>
    <w:p w14:paraId="33276BEB" w14:textId="77777777" w:rsidR="00AF27B7" w:rsidRDefault="00AF27B7" w:rsidP="00AF27B7">
      <w:pPr>
        <w:pStyle w:val="ListParagraph"/>
      </w:pPr>
    </w:p>
    <w:p w14:paraId="3FC2E712" w14:textId="550E8187" w:rsidR="00AF27B7" w:rsidRDefault="00AF27B7" w:rsidP="00E23EA9">
      <w:pPr>
        <w:spacing w:after="0" w:line="240" w:lineRule="auto"/>
      </w:pPr>
    </w:p>
    <w:p w14:paraId="2B5850E8" w14:textId="77777777" w:rsidR="00C45DF6" w:rsidRDefault="00C45DF6" w:rsidP="00C45DF6">
      <w:pPr>
        <w:pStyle w:val="ListParagraph"/>
      </w:pPr>
    </w:p>
    <w:p w14:paraId="7121704C" w14:textId="7BEFE64F" w:rsidR="00B8008D" w:rsidRDefault="00B8008D" w:rsidP="00392DC4">
      <w:pPr>
        <w:pStyle w:val="ListParagraph"/>
        <w:spacing w:after="0" w:line="240" w:lineRule="auto"/>
        <w:ind w:left="1440"/>
      </w:pPr>
    </w:p>
    <w:p w14:paraId="0D2C188D" w14:textId="7DACE90D" w:rsidR="00AC5C7B" w:rsidRDefault="00AC5C7B" w:rsidP="00C45DF6">
      <w:pPr>
        <w:spacing w:after="0" w:line="240" w:lineRule="auto"/>
      </w:pPr>
    </w:p>
    <w:p w14:paraId="2978CD97" w14:textId="77777777" w:rsidR="00015C49" w:rsidRDefault="00015C49" w:rsidP="00015C49">
      <w:pPr>
        <w:pStyle w:val="ListParagraph"/>
        <w:spacing w:after="0" w:line="240" w:lineRule="auto"/>
        <w:ind w:left="1440"/>
      </w:pPr>
    </w:p>
    <w:p w14:paraId="4D33CB14" w14:textId="3F10B5EC" w:rsidR="00791076" w:rsidRDefault="00791076" w:rsidP="00A0058F">
      <w:pPr>
        <w:ind w:left="1080"/>
      </w:pPr>
    </w:p>
    <w:p w14:paraId="4CB78744" w14:textId="77777777" w:rsidR="0076277D" w:rsidRDefault="0076277D" w:rsidP="0076277D">
      <w:pPr>
        <w:spacing w:after="0" w:line="240" w:lineRule="auto"/>
        <w:ind w:left="720"/>
      </w:pPr>
    </w:p>
    <w:p w14:paraId="24C22994" w14:textId="77777777" w:rsidR="0076277D" w:rsidRDefault="0076277D" w:rsidP="0076277D">
      <w:pPr>
        <w:spacing w:after="0" w:line="240" w:lineRule="auto"/>
      </w:pPr>
    </w:p>
    <w:p w14:paraId="10A5E067" w14:textId="77777777" w:rsidR="00847AA8" w:rsidRDefault="00847AA8" w:rsidP="00847AA8">
      <w:pPr>
        <w:spacing w:after="0" w:line="240" w:lineRule="auto"/>
      </w:pPr>
    </w:p>
    <w:p w14:paraId="4ADFF1E2" w14:textId="0C4F3E6D" w:rsidR="003A2A87" w:rsidRDefault="003A2A87" w:rsidP="00F43A96">
      <w:pPr>
        <w:pStyle w:val="ListParagraph"/>
        <w:spacing w:after="0" w:line="240" w:lineRule="auto"/>
        <w:ind w:left="0"/>
      </w:pPr>
    </w:p>
    <w:p w14:paraId="571A8E79" w14:textId="30D89E9C" w:rsidR="003A2A87" w:rsidRDefault="003A2A87" w:rsidP="00F43A96">
      <w:pPr>
        <w:pStyle w:val="ListParagraph"/>
        <w:spacing w:after="0" w:line="240" w:lineRule="auto"/>
        <w:ind w:left="0"/>
      </w:pPr>
    </w:p>
    <w:p w14:paraId="01499AAC" w14:textId="7FBF5D58" w:rsidR="003A2A87" w:rsidRDefault="003A2A87" w:rsidP="00F43A96">
      <w:pPr>
        <w:pStyle w:val="ListParagraph"/>
        <w:spacing w:after="0" w:line="240" w:lineRule="auto"/>
        <w:ind w:left="0"/>
      </w:pPr>
    </w:p>
    <w:p w14:paraId="6B6D0742" w14:textId="50BC51F5" w:rsidR="003A2A87" w:rsidRDefault="003A2A87" w:rsidP="00F43A96">
      <w:pPr>
        <w:pStyle w:val="ListParagraph"/>
        <w:spacing w:after="0" w:line="240" w:lineRule="auto"/>
        <w:ind w:left="0"/>
      </w:pPr>
    </w:p>
    <w:p w14:paraId="63A0FBE5" w14:textId="31EC5C81" w:rsidR="003A2A87" w:rsidRDefault="003A2A87" w:rsidP="00F43A96">
      <w:pPr>
        <w:pStyle w:val="ListParagraph"/>
        <w:spacing w:after="0" w:line="240" w:lineRule="auto"/>
        <w:ind w:left="0"/>
      </w:pPr>
    </w:p>
    <w:p w14:paraId="53A5924F" w14:textId="11EACB8D" w:rsidR="003A2A87" w:rsidRDefault="003A2A87" w:rsidP="00F43A96">
      <w:pPr>
        <w:pStyle w:val="ListParagraph"/>
        <w:spacing w:after="0" w:line="240" w:lineRule="auto"/>
        <w:ind w:left="0"/>
      </w:pPr>
    </w:p>
    <w:p w14:paraId="778F9472" w14:textId="77777777" w:rsidR="003A2A87" w:rsidRDefault="003A2A87" w:rsidP="00F43A96">
      <w:pPr>
        <w:pStyle w:val="ListParagraph"/>
        <w:spacing w:after="0" w:line="240" w:lineRule="auto"/>
        <w:ind w:left="0"/>
      </w:pPr>
    </w:p>
    <w:p w14:paraId="1CA18368" w14:textId="4511FEFF" w:rsidR="005D5AD8" w:rsidRDefault="005D5AD8" w:rsidP="00F43A96">
      <w:pPr>
        <w:spacing w:after="0" w:line="240" w:lineRule="auto"/>
      </w:pPr>
    </w:p>
    <w:p w14:paraId="1D32D038" w14:textId="77777777" w:rsidR="005D5AD8" w:rsidRDefault="005D5AD8" w:rsidP="00F43A96">
      <w:pPr>
        <w:spacing w:after="0" w:line="240" w:lineRule="auto"/>
      </w:pPr>
    </w:p>
    <w:sectPr w:rsidR="005D5AD8" w:rsidSect="003D7F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7A69A" w14:textId="77777777" w:rsidR="00DC48AF" w:rsidRDefault="00DC48AF" w:rsidP="00D656E5">
      <w:pPr>
        <w:spacing w:after="0" w:line="240" w:lineRule="auto"/>
      </w:pPr>
      <w:r>
        <w:separator/>
      </w:r>
    </w:p>
  </w:endnote>
  <w:endnote w:type="continuationSeparator" w:id="0">
    <w:p w14:paraId="7F15A1E7" w14:textId="77777777" w:rsidR="00DC48AF" w:rsidRDefault="00DC48AF" w:rsidP="00D65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EBB15" w14:textId="77777777" w:rsidR="00DC48AF" w:rsidRDefault="00DC48AF" w:rsidP="00D656E5">
      <w:pPr>
        <w:spacing w:after="0" w:line="240" w:lineRule="auto"/>
      </w:pPr>
      <w:r>
        <w:separator/>
      </w:r>
    </w:p>
  </w:footnote>
  <w:footnote w:type="continuationSeparator" w:id="0">
    <w:p w14:paraId="2A07401B" w14:textId="77777777" w:rsidR="00DC48AF" w:rsidRDefault="00DC48AF" w:rsidP="00D656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B1946"/>
    <w:multiLevelType w:val="multilevel"/>
    <w:tmpl w:val="8D649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8906F1"/>
    <w:multiLevelType w:val="hybridMultilevel"/>
    <w:tmpl w:val="C586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B0BF8"/>
    <w:multiLevelType w:val="hybridMultilevel"/>
    <w:tmpl w:val="72489E34"/>
    <w:lvl w:ilvl="0" w:tplc="646CFB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D09E9"/>
    <w:multiLevelType w:val="hybridMultilevel"/>
    <w:tmpl w:val="F4087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D718DA"/>
    <w:multiLevelType w:val="hybridMultilevel"/>
    <w:tmpl w:val="4FBAF06C"/>
    <w:lvl w:ilvl="0" w:tplc="0C58D16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A410B7"/>
    <w:multiLevelType w:val="hybridMultilevel"/>
    <w:tmpl w:val="DA30E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60CE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E185F5B"/>
    <w:multiLevelType w:val="hybridMultilevel"/>
    <w:tmpl w:val="062C3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EF61CE"/>
    <w:multiLevelType w:val="hybridMultilevel"/>
    <w:tmpl w:val="84F8C42C"/>
    <w:lvl w:ilvl="0" w:tplc="2696A4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0379E9"/>
    <w:multiLevelType w:val="hybridMultilevel"/>
    <w:tmpl w:val="84F8C42C"/>
    <w:lvl w:ilvl="0" w:tplc="2696A4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5370B2"/>
    <w:multiLevelType w:val="hybridMultilevel"/>
    <w:tmpl w:val="78306C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0242AE5"/>
    <w:multiLevelType w:val="hybridMultilevel"/>
    <w:tmpl w:val="C586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3E35E7"/>
    <w:multiLevelType w:val="hybridMultilevel"/>
    <w:tmpl w:val="31C4B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A16FD"/>
    <w:multiLevelType w:val="hybridMultilevel"/>
    <w:tmpl w:val="649AC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581B28"/>
    <w:multiLevelType w:val="hybridMultilevel"/>
    <w:tmpl w:val="37844C74"/>
    <w:lvl w:ilvl="0" w:tplc="F7B228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320F6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6" w15:restartNumberingAfterBreak="0">
    <w:nsid w:val="736D69A3"/>
    <w:multiLevelType w:val="hybridMultilevel"/>
    <w:tmpl w:val="BE2EA2B4"/>
    <w:lvl w:ilvl="0" w:tplc="26B66D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31F79"/>
    <w:multiLevelType w:val="multilevel"/>
    <w:tmpl w:val="49BE6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36940949">
    <w:abstractNumId w:val="2"/>
  </w:num>
  <w:num w:numId="2" w16cid:durableId="1057585183">
    <w:abstractNumId w:val="8"/>
  </w:num>
  <w:num w:numId="3" w16cid:durableId="41487173">
    <w:abstractNumId w:val="7"/>
  </w:num>
  <w:num w:numId="4" w16cid:durableId="976567704">
    <w:abstractNumId w:val="5"/>
  </w:num>
  <w:num w:numId="5" w16cid:durableId="832834398">
    <w:abstractNumId w:val="9"/>
  </w:num>
  <w:num w:numId="6" w16cid:durableId="1633096814">
    <w:abstractNumId w:val="16"/>
  </w:num>
  <w:num w:numId="7" w16cid:durableId="885406778">
    <w:abstractNumId w:val="10"/>
  </w:num>
  <w:num w:numId="8" w16cid:durableId="1236161513">
    <w:abstractNumId w:val="6"/>
  </w:num>
  <w:num w:numId="9" w16cid:durableId="1468545657">
    <w:abstractNumId w:val="15"/>
  </w:num>
  <w:num w:numId="10" w16cid:durableId="2058553108">
    <w:abstractNumId w:val="0"/>
  </w:num>
  <w:num w:numId="11" w16cid:durableId="1238705582">
    <w:abstractNumId w:val="17"/>
  </w:num>
  <w:num w:numId="12" w16cid:durableId="1296906212">
    <w:abstractNumId w:val="14"/>
  </w:num>
  <w:num w:numId="13" w16cid:durableId="311493970">
    <w:abstractNumId w:val="1"/>
  </w:num>
  <w:num w:numId="14" w16cid:durableId="1290017627">
    <w:abstractNumId w:val="11"/>
  </w:num>
  <w:num w:numId="15" w16cid:durableId="1972320079">
    <w:abstractNumId w:val="3"/>
  </w:num>
  <w:num w:numId="16" w16cid:durableId="189387981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946740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47225103">
    <w:abstractNumId w:val="13"/>
  </w:num>
  <w:num w:numId="19" w16cid:durableId="140699850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DIztrCwtLQ0sjBV0lEKTi0uzszPAykwNKgFABwjAawtAAAA"/>
  </w:docVars>
  <w:rsids>
    <w:rsidRoot w:val="0025135D"/>
    <w:rsid w:val="000053FB"/>
    <w:rsid w:val="000063E6"/>
    <w:rsid w:val="00010986"/>
    <w:rsid w:val="00014862"/>
    <w:rsid w:val="00015C49"/>
    <w:rsid w:val="000229AC"/>
    <w:rsid w:val="000276C8"/>
    <w:rsid w:val="00030903"/>
    <w:rsid w:val="00040EB7"/>
    <w:rsid w:val="000456AD"/>
    <w:rsid w:val="00045BAE"/>
    <w:rsid w:val="000466B0"/>
    <w:rsid w:val="00057F85"/>
    <w:rsid w:val="000624E8"/>
    <w:rsid w:val="000665F6"/>
    <w:rsid w:val="0007734C"/>
    <w:rsid w:val="00093D24"/>
    <w:rsid w:val="000B666F"/>
    <w:rsid w:val="000B6B22"/>
    <w:rsid w:val="000C6ABF"/>
    <w:rsid w:val="000D6279"/>
    <w:rsid w:val="000D732E"/>
    <w:rsid w:val="000F64A1"/>
    <w:rsid w:val="000F6804"/>
    <w:rsid w:val="0010651D"/>
    <w:rsid w:val="0011173D"/>
    <w:rsid w:val="00115F7A"/>
    <w:rsid w:val="0011647D"/>
    <w:rsid w:val="00122EF2"/>
    <w:rsid w:val="001262FC"/>
    <w:rsid w:val="00132A5F"/>
    <w:rsid w:val="00137864"/>
    <w:rsid w:val="001415C5"/>
    <w:rsid w:val="001416C4"/>
    <w:rsid w:val="001428A4"/>
    <w:rsid w:val="00144B79"/>
    <w:rsid w:val="00163B20"/>
    <w:rsid w:val="00164455"/>
    <w:rsid w:val="001663EC"/>
    <w:rsid w:val="0017048E"/>
    <w:rsid w:val="00172DB0"/>
    <w:rsid w:val="001802C0"/>
    <w:rsid w:val="001810B2"/>
    <w:rsid w:val="00190517"/>
    <w:rsid w:val="001934E3"/>
    <w:rsid w:val="001948C4"/>
    <w:rsid w:val="00195A40"/>
    <w:rsid w:val="001A2700"/>
    <w:rsid w:val="001A68AE"/>
    <w:rsid w:val="001A7381"/>
    <w:rsid w:val="001A7B64"/>
    <w:rsid w:val="001B795D"/>
    <w:rsid w:val="001B7C27"/>
    <w:rsid w:val="001C4996"/>
    <w:rsid w:val="001D371B"/>
    <w:rsid w:val="001E0F4A"/>
    <w:rsid w:val="001E7A4F"/>
    <w:rsid w:val="001F081C"/>
    <w:rsid w:val="001F4D0C"/>
    <w:rsid w:val="001F52CC"/>
    <w:rsid w:val="00200760"/>
    <w:rsid w:val="00205EA7"/>
    <w:rsid w:val="0021165A"/>
    <w:rsid w:val="0022620F"/>
    <w:rsid w:val="0025135D"/>
    <w:rsid w:val="002618A8"/>
    <w:rsid w:val="00262929"/>
    <w:rsid w:val="00267438"/>
    <w:rsid w:val="00271E76"/>
    <w:rsid w:val="00274FDD"/>
    <w:rsid w:val="0027503F"/>
    <w:rsid w:val="0028212E"/>
    <w:rsid w:val="002935D7"/>
    <w:rsid w:val="002967BF"/>
    <w:rsid w:val="00296B22"/>
    <w:rsid w:val="002A1636"/>
    <w:rsid w:val="002A25B2"/>
    <w:rsid w:val="002A284D"/>
    <w:rsid w:val="002A3575"/>
    <w:rsid w:val="002B001E"/>
    <w:rsid w:val="002B2278"/>
    <w:rsid w:val="002D0D78"/>
    <w:rsid w:val="002D489E"/>
    <w:rsid w:val="002D5C3A"/>
    <w:rsid w:val="002D61FA"/>
    <w:rsid w:val="002F05BC"/>
    <w:rsid w:val="003020B5"/>
    <w:rsid w:val="00303FBA"/>
    <w:rsid w:val="0030422C"/>
    <w:rsid w:val="00310F8F"/>
    <w:rsid w:val="00312027"/>
    <w:rsid w:val="00320376"/>
    <w:rsid w:val="00322ECE"/>
    <w:rsid w:val="0032627A"/>
    <w:rsid w:val="003340D6"/>
    <w:rsid w:val="00341CFB"/>
    <w:rsid w:val="00344AF9"/>
    <w:rsid w:val="00345887"/>
    <w:rsid w:val="0034643C"/>
    <w:rsid w:val="00351331"/>
    <w:rsid w:val="00355F86"/>
    <w:rsid w:val="00360251"/>
    <w:rsid w:val="003607CF"/>
    <w:rsid w:val="0037264F"/>
    <w:rsid w:val="00380261"/>
    <w:rsid w:val="003817D8"/>
    <w:rsid w:val="00390B24"/>
    <w:rsid w:val="00392DC4"/>
    <w:rsid w:val="0039796E"/>
    <w:rsid w:val="003A156E"/>
    <w:rsid w:val="003A2A87"/>
    <w:rsid w:val="003A4765"/>
    <w:rsid w:val="003B2ADE"/>
    <w:rsid w:val="003C12FC"/>
    <w:rsid w:val="003D3A30"/>
    <w:rsid w:val="003D4182"/>
    <w:rsid w:val="003D756E"/>
    <w:rsid w:val="003D7FDD"/>
    <w:rsid w:val="003F3338"/>
    <w:rsid w:val="003F3DB2"/>
    <w:rsid w:val="003F4777"/>
    <w:rsid w:val="00402082"/>
    <w:rsid w:val="00405E29"/>
    <w:rsid w:val="00411003"/>
    <w:rsid w:val="00416FD7"/>
    <w:rsid w:val="00420C04"/>
    <w:rsid w:val="00422783"/>
    <w:rsid w:val="00426118"/>
    <w:rsid w:val="00434456"/>
    <w:rsid w:val="00437F32"/>
    <w:rsid w:val="00441226"/>
    <w:rsid w:val="00442712"/>
    <w:rsid w:val="00451435"/>
    <w:rsid w:val="00452B34"/>
    <w:rsid w:val="00465B9D"/>
    <w:rsid w:val="00480E2A"/>
    <w:rsid w:val="00481D28"/>
    <w:rsid w:val="00487C05"/>
    <w:rsid w:val="00494361"/>
    <w:rsid w:val="00494482"/>
    <w:rsid w:val="004965DF"/>
    <w:rsid w:val="004A56CB"/>
    <w:rsid w:val="004A73C8"/>
    <w:rsid w:val="004C68E5"/>
    <w:rsid w:val="004D0C91"/>
    <w:rsid w:val="004E1BD0"/>
    <w:rsid w:val="004E5FE7"/>
    <w:rsid w:val="004F5715"/>
    <w:rsid w:val="004F6AD0"/>
    <w:rsid w:val="005039BC"/>
    <w:rsid w:val="0050672B"/>
    <w:rsid w:val="005101AB"/>
    <w:rsid w:val="0051044E"/>
    <w:rsid w:val="00512443"/>
    <w:rsid w:val="00515E82"/>
    <w:rsid w:val="00524CC7"/>
    <w:rsid w:val="00525271"/>
    <w:rsid w:val="00533D53"/>
    <w:rsid w:val="005409BE"/>
    <w:rsid w:val="00541A93"/>
    <w:rsid w:val="00546CAD"/>
    <w:rsid w:val="0056382D"/>
    <w:rsid w:val="005755E7"/>
    <w:rsid w:val="00586856"/>
    <w:rsid w:val="00591B7A"/>
    <w:rsid w:val="00593BE1"/>
    <w:rsid w:val="005947F8"/>
    <w:rsid w:val="00597307"/>
    <w:rsid w:val="005979C5"/>
    <w:rsid w:val="005A48EC"/>
    <w:rsid w:val="005D128A"/>
    <w:rsid w:val="005D12DD"/>
    <w:rsid w:val="005D5AD8"/>
    <w:rsid w:val="005E4963"/>
    <w:rsid w:val="005E60A5"/>
    <w:rsid w:val="005F49B8"/>
    <w:rsid w:val="00603780"/>
    <w:rsid w:val="006040E3"/>
    <w:rsid w:val="00605AC3"/>
    <w:rsid w:val="0061346B"/>
    <w:rsid w:val="00614D9E"/>
    <w:rsid w:val="006213A0"/>
    <w:rsid w:val="0062761C"/>
    <w:rsid w:val="006306E5"/>
    <w:rsid w:val="0064310A"/>
    <w:rsid w:val="00653DEB"/>
    <w:rsid w:val="00665582"/>
    <w:rsid w:val="00673145"/>
    <w:rsid w:val="00675EBB"/>
    <w:rsid w:val="00691CA5"/>
    <w:rsid w:val="006922EB"/>
    <w:rsid w:val="00692CA9"/>
    <w:rsid w:val="006950E7"/>
    <w:rsid w:val="006958EF"/>
    <w:rsid w:val="006A1DCF"/>
    <w:rsid w:val="006A30B6"/>
    <w:rsid w:val="006A39D8"/>
    <w:rsid w:val="006A652B"/>
    <w:rsid w:val="006B3B5B"/>
    <w:rsid w:val="006B4EF6"/>
    <w:rsid w:val="006D2FF3"/>
    <w:rsid w:val="006D560E"/>
    <w:rsid w:val="006F6583"/>
    <w:rsid w:val="006F67B2"/>
    <w:rsid w:val="00707F59"/>
    <w:rsid w:val="00710BBD"/>
    <w:rsid w:val="00714AF4"/>
    <w:rsid w:val="00722124"/>
    <w:rsid w:val="00730556"/>
    <w:rsid w:val="00733CBC"/>
    <w:rsid w:val="00733D59"/>
    <w:rsid w:val="00751B83"/>
    <w:rsid w:val="00752038"/>
    <w:rsid w:val="007567BE"/>
    <w:rsid w:val="00761545"/>
    <w:rsid w:val="0076277D"/>
    <w:rsid w:val="007639D7"/>
    <w:rsid w:val="0077155B"/>
    <w:rsid w:val="007727D9"/>
    <w:rsid w:val="00783860"/>
    <w:rsid w:val="00786C82"/>
    <w:rsid w:val="00791076"/>
    <w:rsid w:val="007A435B"/>
    <w:rsid w:val="007B005A"/>
    <w:rsid w:val="007B405E"/>
    <w:rsid w:val="007B6834"/>
    <w:rsid w:val="007C0650"/>
    <w:rsid w:val="007C206F"/>
    <w:rsid w:val="007C24BF"/>
    <w:rsid w:val="007C2BF0"/>
    <w:rsid w:val="007C3603"/>
    <w:rsid w:val="007D298E"/>
    <w:rsid w:val="007D6E0A"/>
    <w:rsid w:val="007E51CE"/>
    <w:rsid w:val="007E7582"/>
    <w:rsid w:val="007F505B"/>
    <w:rsid w:val="008005F4"/>
    <w:rsid w:val="00801DA9"/>
    <w:rsid w:val="0080242A"/>
    <w:rsid w:val="0080517F"/>
    <w:rsid w:val="0080586C"/>
    <w:rsid w:val="008108B8"/>
    <w:rsid w:val="00823E94"/>
    <w:rsid w:val="00824CE2"/>
    <w:rsid w:val="0084089F"/>
    <w:rsid w:val="00840F9E"/>
    <w:rsid w:val="00847AA8"/>
    <w:rsid w:val="008511D5"/>
    <w:rsid w:val="00855CAB"/>
    <w:rsid w:val="0087170F"/>
    <w:rsid w:val="008821D0"/>
    <w:rsid w:val="0088396C"/>
    <w:rsid w:val="0089004F"/>
    <w:rsid w:val="00893B0E"/>
    <w:rsid w:val="008948F1"/>
    <w:rsid w:val="00896362"/>
    <w:rsid w:val="00897052"/>
    <w:rsid w:val="008A4837"/>
    <w:rsid w:val="008A50BF"/>
    <w:rsid w:val="008B0CD6"/>
    <w:rsid w:val="008B1DE9"/>
    <w:rsid w:val="008C7166"/>
    <w:rsid w:val="008C7905"/>
    <w:rsid w:val="008D1DC6"/>
    <w:rsid w:val="008D2155"/>
    <w:rsid w:val="008D70D2"/>
    <w:rsid w:val="008E5963"/>
    <w:rsid w:val="00901082"/>
    <w:rsid w:val="00907E8E"/>
    <w:rsid w:val="0093744F"/>
    <w:rsid w:val="0093781A"/>
    <w:rsid w:val="00940CB0"/>
    <w:rsid w:val="009601D4"/>
    <w:rsid w:val="0096050F"/>
    <w:rsid w:val="00966FA5"/>
    <w:rsid w:val="00974B17"/>
    <w:rsid w:val="00982700"/>
    <w:rsid w:val="00995403"/>
    <w:rsid w:val="009A3D92"/>
    <w:rsid w:val="009A7407"/>
    <w:rsid w:val="009B000D"/>
    <w:rsid w:val="009D31C3"/>
    <w:rsid w:val="009D76C6"/>
    <w:rsid w:val="009E389F"/>
    <w:rsid w:val="009E7EE3"/>
    <w:rsid w:val="009F054F"/>
    <w:rsid w:val="009F4DA4"/>
    <w:rsid w:val="00A000F9"/>
    <w:rsid w:val="00A0058F"/>
    <w:rsid w:val="00A0679A"/>
    <w:rsid w:val="00A2284E"/>
    <w:rsid w:val="00A35134"/>
    <w:rsid w:val="00A356CD"/>
    <w:rsid w:val="00A45492"/>
    <w:rsid w:val="00A52C0C"/>
    <w:rsid w:val="00A5599A"/>
    <w:rsid w:val="00A572FE"/>
    <w:rsid w:val="00A61772"/>
    <w:rsid w:val="00A63D14"/>
    <w:rsid w:val="00A7794F"/>
    <w:rsid w:val="00A77ED8"/>
    <w:rsid w:val="00A80D13"/>
    <w:rsid w:val="00A81126"/>
    <w:rsid w:val="00A8375D"/>
    <w:rsid w:val="00A83883"/>
    <w:rsid w:val="00A862CC"/>
    <w:rsid w:val="00A871B4"/>
    <w:rsid w:val="00AA2C99"/>
    <w:rsid w:val="00AA5A53"/>
    <w:rsid w:val="00AB1E43"/>
    <w:rsid w:val="00AB34F6"/>
    <w:rsid w:val="00AC09DF"/>
    <w:rsid w:val="00AC110C"/>
    <w:rsid w:val="00AC157E"/>
    <w:rsid w:val="00AC33D4"/>
    <w:rsid w:val="00AC5C7B"/>
    <w:rsid w:val="00AC5E98"/>
    <w:rsid w:val="00AD0CB3"/>
    <w:rsid w:val="00AD1E21"/>
    <w:rsid w:val="00AD2A04"/>
    <w:rsid w:val="00AD2F55"/>
    <w:rsid w:val="00AD38FE"/>
    <w:rsid w:val="00AE7C3E"/>
    <w:rsid w:val="00AF27B7"/>
    <w:rsid w:val="00B03C21"/>
    <w:rsid w:val="00B11A56"/>
    <w:rsid w:val="00B12B31"/>
    <w:rsid w:val="00B23F36"/>
    <w:rsid w:val="00B307AC"/>
    <w:rsid w:val="00B4241B"/>
    <w:rsid w:val="00B468AD"/>
    <w:rsid w:val="00B46F9A"/>
    <w:rsid w:val="00B50AD5"/>
    <w:rsid w:val="00B6147D"/>
    <w:rsid w:val="00B61E77"/>
    <w:rsid w:val="00B762AF"/>
    <w:rsid w:val="00B8008D"/>
    <w:rsid w:val="00B9163D"/>
    <w:rsid w:val="00B96552"/>
    <w:rsid w:val="00BA0870"/>
    <w:rsid w:val="00BA511F"/>
    <w:rsid w:val="00BA6433"/>
    <w:rsid w:val="00BB3309"/>
    <w:rsid w:val="00BC0B94"/>
    <w:rsid w:val="00BC3B30"/>
    <w:rsid w:val="00BC3DBA"/>
    <w:rsid w:val="00BC6382"/>
    <w:rsid w:val="00BD2586"/>
    <w:rsid w:val="00BD672C"/>
    <w:rsid w:val="00BE242C"/>
    <w:rsid w:val="00BF3A31"/>
    <w:rsid w:val="00BF4FED"/>
    <w:rsid w:val="00BF7B39"/>
    <w:rsid w:val="00C10171"/>
    <w:rsid w:val="00C26FF1"/>
    <w:rsid w:val="00C40ED0"/>
    <w:rsid w:val="00C4240E"/>
    <w:rsid w:val="00C45DF6"/>
    <w:rsid w:val="00C55C7D"/>
    <w:rsid w:val="00C61FE9"/>
    <w:rsid w:val="00C629A0"/>
    <w:rsid w:val="00C65CA5"/>
    <w:rsid w:val="00C7359B"/>
    <w:rsid w:val="00C743AD"/>
    <w:rsid w:val="00C805FA"/>
    <w:rsid w:val="00C824AC"/>
    <w:rsid w:val="00C96955"/>
    <w:rsid w:val="00CA2556"/>
    <w:rsid w:val="00CA2FAA"/>
    <w:rsid w:val="00CA7AC3"/>
    <w:rsid w:val="00CC1779"/>
    <w:rsid w:val="00CC19B3"/>
    <w:rsid w:val="00CC349E"/>
    <w:rsid w:val="00CC595F"/>
    <w:rsid w:val="00CD4263"/>
    <w:rsid w:val="00CE0BDB"/>
    <w:rsid w:val="00CE1496"/>
    <w:rsid w:val="00CE1F63"/>
    <w:rsid w:val="00CE63EA"/>
    <w:rsid w:val="00D01A14"/>
    <w:rsid w:val="00D01E48"/>
    <w:rsid w:val="00D04461"/>
    <w:rsid w:val="00D20366"/>
    <w:rsid w:val="00D2685B"/>
    <w:rsid w:val="00D32FAC"/>
    <w:rsid w:val="00D4116D"/>
    <w:rsid w:val="00D53521"/>
    <w:rsid w:val="00D63D70"/>
    <w:rsid w:val="00D6475A"/>
    <w:rsid w:val="00D64954"/>
    <w:rsid w:val="00D656E5"/>
    <w:rsid w:val="00D73E7E"/>
    <w:rsid w:val="00D75A01"/>
    <w:rsid w:val="00D75C6F"/>
    <w:rsid w:val="00D77A34"/>
    <w:rsid w:val="00D858E7"/>
    <w:rsid w:val="00D85C63"/>
    <w:rsid w:val="00D868AA"/>
    <w:rsid w:val="00D91E0D"/>
    <w:rsid w:val="00DA01FF"/>
    <w:rsid w:val="00DB35B5"/>
    <w:rsid w:val="00DB5507"/>
    <w:rsid w:val="00DC369A"/>
    <w:rsid w:val="00DC4591"/>
    <w:rsid w:val="00DC48AF"/>
    <w:rsid w:val="00DC7520"/>
    <w:rsid w:val="00DD22DC"/>
    <w:rsid w:val="00DE59F0"/>
    <w:rsid w:val="00DE7FE5"/>
    <w:rsid w:val="00DF1884"/>
    <w:rsid w:val="00DF1A79"/>
    <w:rsid w:val="00DF2811"/>
    <w:rsid w:val="00DF3994"/>
    <w:rsid w:val="00E023DC"/>
    <w:rsid w:val="00E07CB4"/>
    <w:rsid w:val="00E10495"/>
    <w:rsid w:val="00E1207D"/>
    <w:rsid w:val="00E23EA9"/>
    <w:rsid w:val="00E25A02"/>
    <w:rsid w:val="00E30F46"/>
    <w:rsid w:val="00E330E7"/>
    <w:rsid w:val="00E41DA0"/>
    <w:rsid w:val="00E42BF3"/>
    <w:rsid w:val="00E4414C"/>
    <w:rsid w:val="00E47B82"/>
    <w:rsid w:val="00E60A62"/>
    <w:rsid w:val="00E6206F"/>
    <w:rsid w:val="00E7228B"/>
    <w:rsid w:val="00E83C12"/>
    <w:rsid w:val="00E87B92"/>
    <w:rsid w:val="00E87F6A"/>
    <w:rsid w:val="00E97462"/>
    <w:rsid w:val="00EA6F7E"/>
    <w:rsid w:val="00EB3025"/>
    <w:rsid w:val="00EC7699"/>
    <w:rsid w:val="00ED1F5F"/>
    <w:rsid w:val="00EE5583"/>
    <w:rsid w:val="00EF41D2"/>
    <w:rsid w:val="00EF5D63"/>
    <w:rsid w:val="00EF60BD"/>
    <w:rsid w:val="00F118A6"/>
    <w:rsid w:val="00F17F72"/>
    <w:rsid w:val="00F2648D"/>
    <w:rsid w:val="00F33432"/>
    <w:rsid w:val="00F4361B"/>
    <w:rsid w:val="00F43A96"/>
    <w:rsid w:val="00F55E13"/>
    <w:rsid w:val="00F56FFA"/>
    <w:rsid w:val="00F5733B"/>
    <w:rsid w:val="00F70743"/>
    <w:rsid w:val="00F8342B"/>
    <w:rsid w:val="00F8478F"/>
    <w:rsid w:val="00FA2C33"/>
    <w:rsid w:val="00FA47B9"/>
    <w:rsid w:val="00FA4871"/>
    <w:rsid w:val="00FA7675"/>
    <w:rsid w:val="00FB3132"/>
    <w:rsid w:val="00FC2308"/>
    <w:rsid w:val="00FC3EDF"/>
    <w:rsid w:val="00FE0A25"/>
    <w:rsid w:val="00FF057F"/>
    <w:rsid w:val="00FF281F"/>
    <w:rsid w:val="00FF5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BEEBB"/>
  <w15:chartTrackingRefBased/>
  <w15:docId w15:val="{37F5C6BF-3967-4664-8908-C52D3A3E3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8AE"/>
    <w:pPr>
      <w:spacing w:line="252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7B92"/>
    <w:pPr>
      <w:keepNext/>
      <w:keepLines/>
      <w:numPr>
        <w:numId w:val="9"/>
      </w:numPr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B92"/>
    <w:pPr>
      <w:keepNext/>
      <w:keepLines/>
      <w:numPr>
        <w:ilvl w:val="1"/>
        <w:numId w:val="9"/>
      </w:numPr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7B92"/>
    <w:pPr>
      <w:keepNext/>
      <w:keepLines/>
      <w:numPr>
        <w:ilvl w:val="2"/>
        <w:numId w:val="9"/>
      </w:numPr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7B92"/>
    <w:pPr>
      <w:keepNext/>
      <w:keepLines/>
      <w:numPr>
        <w:ilvl w:val="3"/>
        <w:numId w:val="9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7B92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7B92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7B92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7B92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7B92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35D"/>
    <w:pPr>
      <w:spacing w:line="259" w:lineRule="auto"/>
      <w:ind w:left="720"/>
      <w:contextualSpacing/>
    </w:pPr>
    <w:rPr>
      <w:rFonts w:ascii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1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1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56E5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656E5"/>
  </w:style>
  <w:style w:type="paragraph" w:styleId="Footer">
    <w:name w:val="footer"/>
    <w:basedOn w:val="Normal"/>
    <w:link w:val="FooterChar"/>
    <w:uiPriority w:val="99"/>
    <w:unhideWhenUsed/>
    <w:rsid w:val="00D656E5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656E5"/>
  </w:style>
  <w:style w:type="character" w:customStyle="1" w:styleId="Heading1Char">
    <w:name w:val="Heading 1 Char"/>
    <w:basedOn w:val="DefaultParagraphFont"/>
    <w:link w:val="Heading1"/>
    <w:uiPriority w:val="9"/>
    <w:rsid w:val="00E87B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7B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7B9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7B9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7B9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7B9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7B9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7B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7B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B68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2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227483">
          <w:marLeft w:val="0"/>
          <w:marRight w:val="81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21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4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104901BBE3934BA6092CD2AE29F128" ma:contentTypeVersion="14" ma:contentTypeDescription="Create a new document." ma:contentTypeScope="" ma:versionID="cbe6f082563cd7ed8f6385c2faae891c">
  <xsd:schema xmlns:xsd="http://www.w3.org/2001/XMLSchema" xmlns:xs="http://www.w3.org/2001/XMLSchema" xmlns:p="http://schemas.microsoft.com/office/2006/metadata/properties" xmlns:ns3="cdc4b9be-cba2-42ff-8787-60daf0637634" xmlns:ns4="88ad27b1-68b0-4d00-ac1d-241c76855bb2" targetNamespace="http://schemas.microsoft.com/office/2006/metadata/properties" ma:root="true" ma:fieldsID="169050df8c2a168689464bdf12a6782e" ns3:_="" ns4:_="">
    <xsd:import namespace="cdc4b9be-cba2-42ff-8787-60daf0637634"/>
    <xsd:import namespace="88ad27b1-68b0-4d00-ac1d-241c76855b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4b9be-cba2-42ff-8787-60daf06376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d27b1-68b0-4d00-ac1d-241c76855bb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624096-35B4-423A-A73C-99A16EF613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93F9BB-7E85-4232-B981-C016F8D23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4b9be-cba2-42ff-8787-60daf0637634"/>
    <ds:schemaRef ds:uri="88ad27b1-68b0-4d00-ac1d-241c76855b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43D4A1-42A7-4E96-BDED-7FD7C4C6E6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Andreassen</dc:creator>
  <cp:keywords/>
  <dc:description/>
  <cp:lastModifiedBy>Kara Johnson</cp:lastModifiedBy>
  <cp:revision>2</cp:revision>
  <dcterms:created xsi:type="dcterms:W3CDTF">2024-01-11T02:07:00Z</dcterms:created>
  <dcterms:modified xsi:type="dcterms:W3CDTF">2024-01-11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104901BBE3934BA6092CD2AE29F128</vt:lpwstr>
  </property>
</Properties>
</file>